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B0E58" w14:textId="1A817099" w:rsidR="0018760A" w:rsidRPr="00F22302" w:rsidRDefault="0018760A">
      <w:pPr>
        <w:rPr>
          <w:rFonts w:ascii="Arial" w:hAnsi="Arial" w:cs="Arial"/>
        </w:rPr>
      </w:pPr>
      <w:r w:rsidRPr="00F22302">
        <w:rPr>
          <w:rFonts w:ascii="Arial" w:hAnsi="Arial" w:cs="Arial"/>
        </w:rPr>
        <w:t xml:space="preserve">Dear </w:t>
      </w:r>
      <w:r w:rsidR="00096911" w:rsidRPr="00F22302">
        <w:rPr>
          <w:rFonts w:ascii="Arial" w:hAnsi="Arial" w:cs="Arial"/>
          <w:b/>
          <w:bCs/>
        </w:rPr>
        <w:t>[</w:t>
      </w:r>
      <w:r w:rsidR="00C610A1" w:rsidRPr="00F22302">
        <w:rPr>
          <w:rFonts w:ascii="Arial" w:hAnsi="Arial" w:cs="Arial"/>
          <w:b/>
          <w:bCs/>
        </w:rPr>
        <w:t>INSERT RECIPIENT’S NAME</w:t>
      </w:r>
      <w:r w:rsidR="00096911" w:rsidRPr="00F22302">
        <w:rPr>
          <w:rFonts w:ascii="Arial" w:hAnsi="Arial" w:cs="Arial"/>
          <w:b/>
          <w:bCs/>
        </w:rPr>
        <w:t>]</w:t>
      </w:r>
      <w:r w:rsidR="00C610A1" w:rsidRPr="00F22302">
        <w:rPr>
          <w:rFonts w:ascii="Arial" w:hAnsi="Arial" w:cs="Arial"/>
        </w:rPr>
        <w:t>,</w:t>
      </w:r>
    </w:p>
    <w:p w14:paraId="1126EB76" w14:textId="56FDAED9" w:rsidR="005F0932" w:rsidRPr="00F22302" w:rsidRDefault="001309E3" w:rsidP="00A74F67">
      <w:pPr>
        <w:rPr>
          <w:rFonts w:ascii="Arial" w:hAnsi="Arial" w:cs="Arial"/>
        </w:rPr>
      </w:pPr>
      <w:r>
        <w:rPr>
          <w:rFonts w:ascii="Arial" w:hAnsi="Arial" w:cs="Arial"/>
        </w:rPr>
        <w:t>As an organization, we are committed to the health and safety of our employees. Through senior leadership’s focus on safety, we</w:t>
      </w:r>
      <w:r w:rsidR="00D159C1">
        <w:rPr>
          <w:rFonts w:ascii="Arial" w:hAnsi="Arial" w:cs="Arial"/>
        </w:rPr>
        <w:t xml:space="preserve"> ha</w:t>
      </w:r>
      <w:r>
        <w:rPr>
          <w:rFonts w:ascii="Arial" w:hAnsi="Arial" w:cs="Arial"/>
        </w:rPr>
        <w:t>ve made significant progress in reducing hazards and injuries.</w:t>
      </w:r>
      <w:r w:rsidR="00E94CC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further this level of </w:t>
      </w:r>
      <w:r w:rsidR="006E6BA1">
        <w:rPr>
          <w:rFonts w:ascii="Arial" w:hAnsi="Arial" w:cs="Arial"/>
        </w:rPr>
        <w:t xml:space="preserve">commitment </w:t>
      </w:r>
      <w:r>
        <w:rPr>
          <w:rFonts w:ascii="Arial" w:hAnsi="Arial" w:cs="Arial"/>
        </w:rPr>
        <w:t xml:space="preserve">and support </w:t>
      </w:r>
      <w:r w:rsidRPr="00F22302">
        <w:rPr>
          <w:rFonts w:ascii="Arial" w:hAnsi="Arial" w:cs="Arial"/>
        </w:rPr>
        <w:t>continuous safety culture improvement</w:t>
      </w:r>
      <w:r w:rsidR="00D159C1">
        <w:rPr>
          <w:rFonts w:ascii="Arial" w:hAnsi="Arial" w:cs="Arial"/>
        </w:rPr>
        <w:t>,</w:t>
      </w:r>
      <w:r w:rsidR="006E6BA1">
        <w:rPr>
          <w:rFonts w:ascii="Arial" w:hAnsi="Arial" w:cs="Arial"/>
        </w:rPr>
        <w:t xml:space="preserve"> </w:t>
      </w:r>
      <w:r w:rsidR="00F949C0" w:rsidRPr="00F22302">
        <w:rPr>
          <w:rFonts w:ascii="Arial" w:hAnsi="Arial" w:cs="Arial"/>
          <w:b/>
          <w:bCs/>
        </w:rPr>
        <w:t>[INSERT COMPANY NAME]</w:t>
      </w:r>
      <w:r w:rsidR="00F949C0" w:rsidRPr="00F2230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may wish to </w:t>
      </w:r>
      <w:r w:rsidR="00A76FAB" w:rsidRPr="00F22302">
        <w:rPr>
          <w:rFonts w:ascii="Arial" w:hAnsi="Arial" w:cs="Arial"/>
        </w:rPr>
        <w:t>support</w:t>
      </w:r>
      <w:r>
        <w:rPr>
          <w:rFonts w:ascii="Arial" w:hAnsi="Arial" w:cs="Arial"/>
        </w:rPr>
        <w:t xml:space="preserve"> the </w:t>
      </w:r>
      <w:r w:rsidR="00A76FAB" w:rsidRPr="00F22302">
        <w:rPr>
          <w:rFonts w:ascii="Arial" w:hAnsi="Arial" w:cs="Arial"/>
        </w:rPr>
        <w:t>pursuit</w:t>
      </w:r>
      <w:r>
        <w:rPr>
          <w:rFonts w:ascii="Arial" w:hAnsi="Arial" w:cs="Arial"/>
        </w:rPr>
        <w:t xml:space="preserve"> and </w:t>
      </w:r>
      <w:r w:rsidR="00A76FAB" w:rsidRPr="00F22302">
        <w:rPr>
          <w:rFonts w:ascii="Arial" w:hAnsi="Arial" w:cs="Arial"/>
        </w:rPr>
        <w:t>achievement</w:t>
      </w:r>
      <w:r>
        <w:rPr>
          <w:rFonts w:ascii="Arial" w:hAnsi="Arial" w:cs="Arial"/>
        </w:rPr>
        <w:t xml:space="preserve"> of</w:t>
      </w:r>
      <w:r w:rsidR="006E6BA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ccredited </w:t>
      </w:r>
      <w:r w:rsidR="00F013CE" w:rsidRPr="00F013CE">
        <w:rPr>
          <w:rFonts w:ascii="Arial" w:hAnsi="Arial" w:cs="Arial"/>
        </w:rPr>
        <w:t xml:space="preserve">safety certifications </w:t>
      </w:r>
      <w:r>
        <w:rPr>
          <w:rFonts w:ascii="Arial" w:hAnsi="Arial" w:cs="Arial"/>
        </w:rPr>
        <w:t xml:space="preserve">for our team of workers. </w:t>
      </w:r>
      <w:r w:rsidR="00F013CE" w:rsidRPr="00F013CE">
        <w:rPr>
          <w:rFonts w:ascii="Arial" w:hAnsi="Arial" w:cs="Arial"/>
        </w:rPr>
        <w:t xml:space="preserve"> </w:t>
      </w:r>
    </w:p>
    <w:p w14:paraId="18B58CEC" w14:textId="7F474E91" w:rsidR="00494AF0" w:rsidRPr="00F22302" w:rsidRDefault="00F013CE" w:rsidP="00494AF0">
      <w:pPr>
        <w:rPr>
          <w:rFonts w:ascii="Arial" w:hAnsi="Arial" w:cs="Arial"/>
        </w:rPr>
      </w:pPr>
      <w:r w:rsidRPr="00F013CE">
        <w:rPr>
          <w:rFonts w:ascii="Arial" w:hAnsi="Arial" w:cs="Arial"/>
        </w:rPr>
        <w:t>I</w:t>
      </w:r>
      <w:r w:rsidR="00610754" w:rsidRPr="00F22302">
        <w:rPr>
          <w:rFonts w:ascii="Arial" w:hAnsi="Arial" w:cs="Arial"/>
        </w:rPr>
        <w:t xml:space="preserve"> a</w:t>
      </w:r>
      <w:r w:rsidRPr="00F013CE">
        <w:rPr>
          <w:rFonts w:ascii="Arial" w:hAnsi="Arial" w:cs="Arial"/>
        </w:rPr>
        <w:t xml:space="preserve">m proposing </w:t>
      </w:r>
      <w:r w:rsidR="00AC67AB" w:rsidRPr="00F22302">
        <w:rPr>
          <w:rFonts w:ascii="Arial" w:hAnsi="Arial" w:cs="Arial"/>
        </w:rPr>
        <w:t xml:space="preserve">that </w:t>
      </w:r>
      <w:r w:rsidR="003446DB" w:rsidRPr="00F22302">
        <w:rPr>
          <w:rFonts w:ascii="Arial" w:hAnsi="Arial" w:cs="Arial"/>
          <w:b/>
          <w:bCs/>
        </w:rPr>
        <w:t xml:space="preserve">[INSERT COMPANY </w:t>
      </w:r>
      <w:r w:rsidR="00A74AD7" w:rsidRPr="00F22302">
        <w:rPr>
          <w:rFonts w:ascii="Arial" w:hAnsi="Arial" w:cs="Arial"/>
          <w:b/>
          <w:bCs/>
        </w:rPr>
        <w:t>NAME]</w:t>
      </w:r>
      <w:r w:rsidR="00A74AD7" w:rsidRPr="00F22302">
        <w:rPr>
          <w:rFonts w:ascii="Arial" w:hAnsi="Arial" w:cs="Arial"/>
        </w:rPr>
        <w:t xml:space="preserve"> </w:t>
      </w:r>
      <w:r w:rsidR="00322FEF">
        <w:rPr>
          <w:rFonts w:ascii="Arial" w:hAnsi="Arial" w:cs="Arial"/>
        </w:rPr>
        <w:t xml:space="preserve">applies to become a </w:t>
      </w:r>
      <w:r w:rsidR="003446DB" w:rsidRPr="00F22302">
        <w:rPr>
          <w:rFonts w:ascii="Arial" w:hAnsi="Arial" w:cs="Arial"/>
        </w:rPr>
        <w:t xml:space="preserve">Group Sponsor </w:t>
      </w:r>
      <w:r w:rsidR="00ED4B3D" w:rsidRPr="00F22302">
        <w:rPr>
          <w:rFonts w:ascii="Arial" w:hAnsi="Arial" w:cs="Arial"/>
        </w:rPr>
        <w:t>with</w:t>
      </w:r>
      <w:r w:rsidRPr="00F013CE">
        <w:rPr>
          <w:rFonts w:ascii="Arial" w:hAnsi="Arial" w:cs="Arial"/>
        </w:rPr>
        <w:t xml:space="preserve"> the Board of Certified Safety Professionals (BCSP)</w:t>
      </w:r>
      <w:r w:rsidR="00543635" w:rsidRPr="00F22302">
        <w:rPr>
          <w:rFonts w:ascii="Arial" w:hAnsi="Arial" w:cs="Arial"/>
        </w:rPr>
        <w:t xml:space="preserve">. </w:t>
      </w:r>
      <w:r w:rsidR="00D159C1">
        <w:rPr>
          <w:rFonts w:ascii="Arial" w:hAnsi="Arial" w:cs="Arial"/>
        </w:rPr>
        <w:t>As a non-profit organization,</w:t>
      </w:r>
      <w:r w:rsidR="00D159C1" w:rsidRPr="00F22302">
        <w:rPr>
          <w:rFonts w:ascii="Arial" w:hAnsi="Arial" w:cs="Arial"/>
        </w:rPr>
        <w:t xml:space="preserve"> </w:t>
      </w:r>
      <w:r w:rsidR="00494AF0" w:rsidRPr="00F22302">
        <w:rPr>
          <w:rFonts w:ascii="Arial" w:hAnsi="Arial" w:cs="Arial"/>
        </w:rPr>
        <w:t>BCSP’s mission is to “</w:t>
      </w:r>
      <w:r w:rsidR="00322FEF">
        <w:rPr>
          <w:rFonts w:ascii="Arial" w:hAnsi="Arial" w:cs="Arial"/>
        </w:rPr>
        <w:t>i</w:t>
      </w:r>
      <w:r w:rsidR="00494AF0" w:rsidRPr="00F22302">
        <w:rPr>
          <w:rFonts w:ascii="Arial" w:hAnsi="Arial" w:cs="Arial"/>
        </w:rPr>
        <w:t xml:space="preserve">nspire and develop leaders in safety, health, and environmental practice through globally accredited certification; enhancing careers, advancing the profession, protecting people.” </w:t>
      </w:r>
    </w:p>
    <w:p w14:paraId="19B7BDEF" w14:textId="64A0EB7C" w:rsidR="0044363E" w:rsidRPr="00F22302" w:rsidRDefault="00E276A3" w:rsidP="00F013CE">
      <w:pPr>
        <w:spacing w:after="0" w:line="240" w:lineRule="auto"/>
        <w:rPr>
          <w:rFonts w:ascii="Arial" w:hAnsi="Arial" w:cs="Arial"/>
        </w:rPr>
      </w:pPr>
      <w:r w:rsidRPr="00F013CE">
        <w:rPr>
          <w:rFonts w:ascii="Arial" w:hAnsi="Arial" w:cs="Arial"/>
        </w:rPr>
        <w:t xml:space="preserve">BCSP offers safety certifications </w:t>
      </w:r>
      <w:r w:rsidR="00E07F3B" w:rsidRPr="00F22302">
        <w:rPr>
          <w:rFonts w:ascii="Arial" w:hAnsi="Arial" w:cs="Arial"/>
        </w:rPr>
        <w:t>for</w:t>
      </w:r>
      <w:r w:rsidRPr="00F013CE">
        <w:rPr>
          <w:rFonts w:ascii="Arial" w:hAnsi="Arial" w:cs="Arial"/>
        </w:rPr>
        <w:t xml:space="preserve"> all levels of safety responsibility</w:t>
      </w:r>
      <w:r w:rsidR="00322FEF">
        <w:rPr>
          <w:rFonts w:ascii="Arial" w:hAnsi="Arial" w:cs="Arial"/>
        </w:rPr>
        <w:t xml:space="preserve">, from the frontline supervisor to the senior executive, </w:t>
      </w:r>
      <w:r w:rsidRPr="00F22302">
        <w:rPr>
          <w:rFonts w:ascii="Arial" w:hAnsi="Arial" w:cs="Arial"/>
        </w:rPr>
        <w:t xml:space="preserve">with varying educational and experience </w:t>
      </w:r>
      <w:r w:rsidR="00322FEF">
        <w:rPr>
          <w:rFonts w:ascii="Arial" w:hAnsi="Arial" w:cs="Arial"/>
        </w:rPr>
        <w:t>backgrounds</w:t>
      </w:r>
      <w:r w:rsidRPr="00F22302">
        <w:rPr>
          <w:rFonts w:ascii="Arial" w:hAnsi="Arial" w:cs="Arial"/>
        </w:rPr>
        <w:t xml:space="preserve">. </w:t>
      </w:r>
      <w:r w:rsidR="005F1FC6" w:rsidRPr="00F22302">
        <w:rPr>
          <w:rFonts w:ascii="Arial" w:hAnsi="Arial" w:cs="Arial"/>
        </w:rPr>
        <w:t>A</w:t>
      </w:r>
      <w:r w:rsidR="00574B67" w:rsidRPr="00F22302">
        <w:rPr>
          <w:rFonts w:ascii="Arial" w:hAnsi="Arial" w:cs="Arial"/>
        </w:rPr>
        <w:t>ccredited</w:t>
      </w:r>
      <w:r w:rsidR="00751B1C" w:rsidRPr="00F22302">
        <w:rPr>
          <w:rFonts w:ascii="Arial" w:hAnsi="Arial" w:cs="Arial"/>
        </w:rPr>
        <w:t xml:space="preserve"> and i</w:t>
      </w:r>
      <w:r w:rsidR="00F013CE" w:rsidRPr="00F013CE">
        <w:rPr>
          <w:rFonts w:ascii="Arial" w:hAnsi="Arial" w:cs="Arial"/>
        </w:rPr>
        <w:t>ndustry-recognized safety credentials will help</w:t>
      </w:r>
      <w:r w:rsidR="0039740C" w:rsidRPr="00F22302">
        <w:rPr>
          <w:rFonts w:ascii="Arial" w:hAnsi="Arial" w:cs="Arial"/>
        </w:rPr>
        <w:t xml:space="preserve"> </w:t>
      </w:r>
      <w:r w:rsidR="0039740C" w:rsidRPr="00F22302">
        <w:rPr>
          <w:rFonts w:ascii="Arial" w:hAnsi="Arial" w:cs="Arial"/>
          <w:b/>
          <w:bCs/>
        </w:rPr>
        <w:t>[INSERT COMPANY NAME]</w:t>
      </w:r>
      <w:r w:rsidR="0039740C" w:rsidRPr="00F22302">
        <w:rPr>
          <w:rFonts w:ascii="Arial" w:hAnsi="Arial" w:cs="Arial"/>
        </w:rPr>
        <w:t xml:space="preserve"> </w:t>
      </w:r>
      <w:r w:rsidR="00F013CE" w:rsidRPr="00F013CE">
        <w:rPr>
          <w:rFonts w:ascii="Arial" w:hAnsi="Arial" w:cs="Arial"/>
        </w:rPr>
        <w:t xml:space="preserve">gain a competitive advantage in our </w:t>
      </w:r>
      <w:r w:rsidR="00127503" w:rsidRPr="00F22302">
        <w:rPr>
          <w:rFonts w:ascii="Arial" w:hAnsi="Arial" w:cs="Arial"/>
        </w:rPr>
        <w:t>market</w:t>
      </w:r>
      <w:r w:rsidR="00F013CE" w:rsidRPr="00F013CE">
        <w:rPr>
          <w:rFonts w:ascii="Arial" w:hAnsi="Arial" w:cs="Arial"/>
        </w:rPr>
        <w:t xml:space="preserve"> and workplace.</w:t>
      </w:r>
      <w:r w:rsidRPr="00F22302">
        <w:rPr>
          <w:rFonts w:ascii="Arial" w:hAnsi="Arial" w:cs="Arial"/>
        </w:rPr>
        <w:t xml:space="preserve"> </w:t>
      </w:r>
    </w:p>
    <w:p w14:paraId="0B2DC85D" w14:textId="77777777" w:rsidR="0044363E" w:rsidRPr="00F22302" w:rsidRDefault="0044363E" w:rsidP="00F013CE">
      <w:pPr>
        <w:spacing w:after="0" w:line="240" w:lineRule="auto"/>
        <w:rPr>
          <w:rFonts w:ascii="Arial" w:hAnsi="Arial" w:cs="Arial"/>
        </w:rPr>
      </w:pPr>
    </w:p>
    <w:p w14:paraId="62826E16" w14:textId="1AB8FC2B" w:rsidR="009F332A" w:rsidRPr="00F22302" w:rsidRDefault="00322FEF" w:rsidP="009F332A">
      <w:pPr>
        <w:rPr>
          <w:rFonts w:ascii="Arial" w:hAnsi="Arial" w:cs="Arial"/>
        </w:rPr>
      </w:pPr>
      <w:r>
        <w:rPr>
          <w:rFonts w:ascii="Arial" w:hAnsi="Arial" w:cs="Arial"/>
        </w:rPr>
        <w:t>Accredited c</w:t>
      </w:r>
      <w:r w:rsidR="007B5094" w:rsidRPr="00F22302">
        <w:rPr>
          <w:rFonts w:ascii="Arial" w:hAnsi="Arial" w:cs="Arial"/>
        </w:rPr>
        <w:t xml:space="preserve">ertification </w:t>
      </w:r>
      <w:r w:rsidR="0087042C" w:rsidRPr="00F22302">
        <w:rPr>
          <w:rFonts w:ascii="Arial" w:hAnsi="Arial" w:cs="Arial"/>
        </w:rPr>
        <w:t xml:space="preserve">will </w:t>
      </w:r>
      <w:r w:rsidR="00A96ED7" w:rsidRPr="00F22302">
        <w:rPr>
          <w:rFonts w:ascii="Arial" w:hAnsi="Arial" w:cs="Arial"/>
        </w:rPr>
        <w:t xml:space="preserve">challenge </w:t>
      </w:r>
      <w:r w:rsidR="003B4D6E" w:rsidRPr="00F22302">
        <w:rPr>
          <w:rFonts w:ascii="Arial" w:hAnsi="Arial" w:cs="Arial"/>
        </w:rPr>
        <w:t>our employees</w:t>
      </w:r>
      <w:r w:rsidR="00A96ED7" w:rsidRPr="00F22302">
        <w:rPr>
          <w:rFonts w:ascii="Arial" w:hAnsi="Arial" w:cs="Arial"/>
        </w:rPr>
        <w:t xml:space="preserve"> to </w:t>
      </w:r>
      <w:r w:rsidR="007B5094" w:rsidRPr="00F22302">
        <w:rPr>
          <w:rFonts w:ascii="Arial" w:hAnsi="Arial" w:cs="Arial"/>
        </w:rPr>
        <w:t xml:space="preserve">further </w:t>
      </w:r>
      <w:r w:rsidR="00B26050" w:rsidRPr="00F22302">
        <w:rPr>
          <w:rFonts w:ascii="Arial" w:hAnsi="Arial" w:cs="Arial"/>
        </w:rPr>
        <w:t xml:space="preserve">commit </w:t>
      </w:r>
      <w:r w:rsidR="002034F4" w:rsidRPr="00F22302">
        <w:rPr>
          <w:rFonts w:ascii="Arial" w:hAnsi="Arial" w:cs="Arial"/>
        </w:rPr>
        <w:t xml:space="preserve">to sustainable, continuous improvement </w:t>
      </w:r>
      <w:r w:rsidR="0085740B" w:rsidRPr="00F22302">
        <w:rPr>
          <w:rFonts w:ascii="Arial" w:hAnsi="Arial" w:cs="Arial"/>
        </w:rPr>
        <w:t>through ongoing learning</w:t>
      </w:r>
      <w:r w:rsidR="007B5094" w:rsidRPr="00F22302">
        <w:rPr>
          <w:rFonts w:ascii="Arial" w:hAnsi="Arial" w:cs="Arial"/>
        </w:rPr>
        <w:t xml:space="preserve">, ultimately </w:t>
      </w:r>
      <w:r w:rsidR="00F44D03" w:rsidRPr="00F22302">
        <w:rPr>
          <w:rFonts w:ascii="Arial" w:hAnsi="Arial" w:cs="Arial"/>
        </w:rPr>
        <w:t>benefit</w:t>
      </w:r>
      <w:r w:rsidR="007B5094" w:rsidRPr="00F22302">
        <w:rPr>
          <w:rFonts w:ascii="Arial" w:hAnsi="Arial" w:cs="Arial"/>
        </w:rPr>
        <w:t>ting</w:t>
      </w:r>
      <w:r w:rsidR="00D51F6A" w:rsidRPr="00F22302">
        <w:rPr>
          <w:rFonts w:ascii="Arial" w:hAnsi="Arial" w:cs="Arial"/>
        </w:rPr>
        <w:t xml:space="preserve"> our company </w:t>
      </w:r>
      <w:r w:rsidR="006C305F" w:rsidRPr="00F22302">
        <w:rPr>
          <w:rFonts w:ascii="Arial" w:hAnsi="Arial" w:cs="Arial"/>
        </w:rPr>
        <w:t xml:space="preserve">as </w:t>
      </w:r>
      <w:r w:rsidR="003B4D6E" w:rsidRPr="00F22302">
        <w:rPr>
          <w:rFonts w:ascii="Arial" w:hAnsi="Arial" w:cs="Arial"/>
        </w:rPr>
        <w:t>they</w:t>
      </w:r>
      <w:r w:rsidR="006C305F" w:rsidRPr="00F22302">
        <w:rPr>
          <w:rFonts w:ascii="Arial" w:hAnsi="Arial" w:cs="Arial"/>
        </w:rPr>
        <w:t xml:space="preserve"> contribute new ideas to grow the organization and continue developing the safety culture to world-class levels.</w:t>
      </w:r>
      <w:r w:rsidR="009F332A">
        <w:rPr>
          <w:rFonts w:ascii="Arial" w:hAnsi="Arial" w:cs="Arial"/>
        </w:rPr>
        <w:t xml:space="preserve"> </w:t>
      </w:r>
      <w:r w:rsidR="009F332A" w:rsidRPr="00F22302">
        <w:rPr>
          <w:rFonts w:ascii="Arial" w:hAnsi="Arial" w:cs="Arial"/>
        </w:rPr>
        <w:t xml:space="preserve">BCSP certifications help make better safety leaders who help make better organizations which help make better communities. </w:t>
      </w:r>
    </w:p>
    <w:p w14:paraId="1D1B3AF9" w14:textId="659AF8B6" w:rsidR="0098403C" w:rsidRPr="00F22302" w:rsidRDefault="006F1F3A">
      <w:pPr>
        <w:rPr>
          <w:rFonts w:ascii="Arial" w:hAnsi="Arial" w:cs="Arial"/>
        </w:rPr>
      </w:pPr>
      <w:r w:rsidRPr="00F22302">
        <w:rPr>
          <w:rFonts w:ascii="Arial" w:hAnsi="Arial" w:cs="Arial"/>
        </w:rPr>
        <w:t xml:space="preserve">Multiple </w:t>
      </w:r>
      <w:r w:rsidR="00B25E8C" w:rsidRPr="00F22302">
        <w:rPr>
          <w:rFonts w:ascii="Arial" w:hAnsi="Arial" w:cs="Arial"/>
        </w:rPr>
        <w:t xml:space="preserve">executive surveys and leadership authorities have shown </w:t>
      </w:r>
      <w:r w:rsidRPr="00F22302">
        <w:rPr>
          <w:rFonts w:ascii="Arial" w:hAnsi="Arial" w:cs="Arial"/>
        </w:rPr>
        <w:t xml:space="preserve">that </w:t>
      </w:r>
      <w:r w:rsidR="00B25E8C" w:rsidRPr="00F22302">
        <w:rPr>
          <w:rFonts w:ascii="Arial" w:hAnsi="Arial" w:cs="Arial"/>
        </w:rPr>
        <w:t xml:space="preserve">when organizations </w:t>
      </w:r>
      <w:r w:rsidR="00152212" w:rsidRPr="00F22302">
        <w:rPr>
          <w:rFonts w:ascii="Arial" w:hAnsi="Arial" w:cs="Arial"/>
        </w:rPr>
        <w:t>invest in employees by supporting their</w:t>
      </w:r>
      <w:r w:rsidR="00EA6986" w:rsidRPr="00F22302">
        <w:rPr>
          <w:rFonts w:ascii="Arial" w:hAnsi="Arial" w:cs="Arial"/>
        </w:rPr>
        <w:t xml:space="preserve"> </w:t>
      </w:r>
      <w:r w:rsidR="00A800AA" w:rsidRPr="00F22302">
        <w:rPr>
          <w:rFonts w:ascii="Arial" w:hAnsi="Arial" w:cs="Arial"/>
        </w:rPr>
        <w:t>pursuit</w:t>
      </w:r>
      <w:r w:rsidR="0098403C" w:rsidRPr="00F22302">
        <w:rPr>
          <w:rFonts w:ascii="Arial" w:hAnsi="Arial" w:cs="Arial"/>
        </w:rPr>
        <w:t xml:space="preserve"> </w:t>
      </w:r>
      <w:r w:rsidR="00B25E8C" w:rsidRPr="00F22302">
        <w:rPr>
          <w:rFonts w:ascii="Arial" w:hAnsi="Arial" w:cs="Arial"/>
        </w:rPr>
        <w:t xml:space="preserve">of </w:t>
      </w:r>
      <w:r w:rsidR="00EA6986" w:rsidRPr="00F22302">
        <w:rPr>
          <w:rFonts w:ascii="Arial" w:hAnsi="Arial" w:cs="Arial"/>
        </w:rPr>
        <w:t>professional certification</w:t>
      </w:r>
      <w:r w:rsidR="00A55CDD" w:rsidRPr="00F22302">
        <w:rPr>
          <w:rFonts w:ascii="Arial" w:hAnsi="Arial" w:cs="Arial"/>
        </w:rPr>
        <w:t>,</w:t>
      </w:r>
      <w:r w:rsidR="00A800AA" w:rsidRPr="00F22302">
        <w:rPr>
          <w:rFonts w:ascii="Arial" w:hAnsi="Arial" w:cs="Arial"/>
        </w:rPr>
        <w:t xml:space="preserve"> </w:t>
      </w:r>
      <w:r w:rsidR="00AD2505" w:rsidRPr="00F22302">
        <w:rPr>
          <w:rFonts w:ascii="Arial" w:hAnsi="Arial" w:cs="Arial"/>
        </w:rPr>
        <w:t xml:space="preserve">they </w:t>
      </w:r>
      <w:r w:rsidR="00A800AA" w:rsidRPr="00F22302">
        <w:rPr>
          <w:rFonts w:ascii="Arial" w:hAnsi="Arial" w:cs="Arial"/>
        </w:rPr>
        <w:t>show a return on investment</w:t>
      </w:r>
      <w:r w:rsidR="0087042C" w:rsidRPr="00F22302">
        <w:rPr>
          <w:rFonts w:ascii="Arial" w:hAnsi="Arial" w:cs="Arial"/>
        </w:rPr>
        <w:t>,</w:t>
      </w:r>
      <w:r w:rsidR="0098403C" w:rsidRPr="00F22302">
        <w:rPr>
          <w:rFonts w:ascii="Arial" w:hAnsi="Arial" w:cs="Arial"/>
        </w:rPr>
        <w:t xml:space="preserve"> </w:t>
      </w:r>
      <w:r w:rsidR="00B25E8C" w:rsidRPr="00F22302">
        <w:rPr>
          <w:rFonts w:ascii="Arial" w:hAnsi="Arial" w:cs="Arial"/>
        </w:rPr>
        <w:t>includ</w:t>
      </w:r>
      <w:r w:rsidR="0087042C" w:rsidRPr="00F22302">
        <w:rPr>
          <w:rFonts w:ascii="Arial" w:hAnsi="Arial" w:cs="Arial"/>
        </w:rPr>
        <w:t>ing</w:t>
      </w:r>
      <w:r w:rsidR="0098403C" w:rsidRPr="00F22302">
        <w:rPr>
          <w:rFonts w:ascii="Arial" w:hAnsi="Arial" w:cs="Arial"/>
        </w:rPr>
        <w:t>:</w:t>
      </w:r>
    </w:p>
    <w:p w14:paraId="65D2E8CF" w14:textId="05443BDB" w:rsidR="00C84C7E" w:rsidRPr="00F22302" w:rsidRDefault="004E6ED6" w:rsidP="00C84C7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22302">
        <w:rPr>
          <w:rFonts w:ascii="Arial" w:hAnsi="Arial" w:cs="Arial"/>
        </w:rPr>
        <w:t>Increas</w:t>
      </w:r>
      <w:r w:rsidR="007F520D" w:rsidRPr="00F22302">
        <w:rPr>
          <w:rFonts w:ascii="Arial" w:hAnsi="Arial" w:cs="Arial"/>
        </w:rPr>
        <w:t>ed</w:t>
      </w:r>
      <w:r w:rsidRPr="00F22302">
        <w:rPr>
          <w:rFonts w:ascii="Arial" w:hAnsi="Arial" w:cs="Arial"/>
        </w:rPr>
        <w:t xml:space="preserve"> employee engagement</w:t>
      </w:r>
    </w:p>
    <w:p w14:paraId="2A794215" w14:textId="25B8FCF4" w:rsidR="004E6ED6" w:rsidRPr="00F22302" w:rsidRDefault="004E6ED6" w:rsidP="00C84C7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22302">
        <w:rPr>
          <w:rFonts w:ascii="Arial" w:hAnsi="Arial" w:cs="Arial"/>
        </w:rPr>
        <w:t>Increas</w:t>
      </w:r>
      <w:r w:rsidR="007F520D" w:rsidRPr="00F22302">
        <w:rPr>
          <w:rFonts w:ascii="Arial" w:hAnsi="Arial" w:cs="Arial"/>
        </w:rPr>
        <w:t>ed</w:t>
      </w:r>
      <w:r w:rsidRPr="00F22302">
        <w:rPr>
          <w:rFonts w:ascii="Arial" w:hAnsi="Arial" w:cs="Arial"/>
        </w:rPr>
        <w:t xml:space="preserve"> productivity</w:t>
      </w:r>
    </w:p>
    <w:p w14:paraId="4B957EED" w14:textId="44CCDF8D" w:rsidR="004E6ED6" w:rsidRPr="00F22302" w:rsidRDefault="00C82E4B" w:rsidP="00C84C7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22302">
        <w:rPr>
          <w:rFonts w:ascii="Arial" w:hAnsi="Arial" w:cs="Arial"/>
        </w:rPr>
        <w:t>Improv</w:t>
      </w:r>
      <w:r w:rsidR="007F520D" w:rsidRPr="00F22302">
        <w:rPr>
          <w:rFonts w:ascii="Arial" w:hAnsi="Arial" w:cs="Arial"/>
        </w:rPr>
        <w:t>ed</w:t>
      </w:r>
      <w:r w:rsidRPr="00F22302">
        <w:rPr>
          <w:rFonts w:ascii="Arial" w:hAnsi="Arial" w:cs="Arial"/>
        </w:rPr>
        <w:t xml:space="preserve"> efficiency of the organization</w:t>
      </w:r>
    </w:p>
    <w:p w14:paraId="1AB3D7A0" w14:textId="02A905EF" w:rsidR="00C82E4B" w:rsidRPr="00F22302" w:rsidRDefault="00D167B6" w:rsidP="00C84C7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22302">
        <w:rPr>
          <w:rFonts w:ascii="Arial" w:hAnsi="Arial" w:cs="Arial"/>
        </w:rPr>
        <w:t>Improv</w:t>
      </w:r>
      <w:r w:rsidR="007F520D" w:rsidRPr="00F22302">
        <w:rPr>
          <w:rFonts w:ascii="Arial" w:hAnsi="Arial" w:cs="Arial"/>
        </w:rPr>
        <w:t>ed</w:t>
      </w:r>
      <w:r w:rsidRPr="00F22302">
        <w:rPr>
          <w:rFonts w:ascii="Arial" w:hAnsi="Arial" w:cs="Arial"/>
        </w:rPr>
        <w:t xml:space="preserve"> customer satisfaction</w:t>
      </w:r>
    </w:p>
    <w:p w14:paraId="60CE5B7F" w14:textId="29554FE8" w:rsidR="006C5D06" w:rsidRPr="00F22302" w:rsidRDefault="006C5D06" w:rsidP="00C84C7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22302">
        <w:rPr>
          <w:rFonts w:ascii="Arial" w:hAnsi="Arial" w:cs="Arial"/>
        </w:rPr>
        <w:t>Differentiat</w:t>
      </w:r>
      <w:r w:rsidR="00C6468A" w:rsidRPr="00F22302">
        <w:rPr>
          <w:rFonts w:ascii="Arial" w:hAnsi="Arial" w:cs="Arial"/>
        </w:rPr>
        <w:t>ion</w:t>
      </w:r>
      <w:r w:rsidRPr="00F22302">
        <w:rPr>
          <w:rFonts w:ascii="Arial" w:hAnsi="Arial" w:cs="Arial"/>
        </w:rPr>
        <w:t xml:space="preserve"> from competitors</w:t>
      </w:r>
    </w:p>
    <w:p w14:paraId="56933B87" w14:textId="0E03B038" w:rsidR="00215BAC" w:rsidRDefault="00757BBD" w:rsidP="00F22302">
      <w:pPr>
        <w:rPr>
          <w:rFonts w:ascii="Arial" w:hAnsi="Arial" w:cs="Arial"/>
        </w:rPr>
      </w:pPr>
      <w:r>
        <w:rPr>
          <w:rFonts w:ascii="Arial" w:hAnsi="Arial" w:cs="Arial"/>
        </w:rPr>
        <w:t xml:space="preserve">BCSP recognizes corporations committed to safety by providing </w:t>
      </w:r>
      <w:r w:rsidR="007B080F">
        <w:rPr>
          <w:rFonts w:ascii="Arial" w:hAnsi="Arial" w:cs="Arial"/>
        </w:rPr>
        <w:t xml:space="preserve">special recognition to Sponsors on the BCSP.org website, including the company’s logo, based on the number of active credential holders. </w:t>
      </w:r>
      <w:r w:rsidR="00191842">
        <w:rPr>
          <w:rFonts w:ascii="Arial" w:hAnsi="Arial" w:cs="Arial"/>
        </w:rPr>
        <w:t>Benefits of</w:t>
      </w:r>
      <w:r w:rsidR="00215BAC">
        <w:rPr>
          <w:rFonts w:ascii="Arial" w:hAnsi="Arial" w:cs="Arial"/>
        </w:rPr>
        <w:t xml:space="preserve"> being a Sponsor</w:t>
      </w:r>
      <w:r w:rsidR="007B080F">
        <w:rPr>
          <w:rFonts w:ascii="Arial" w:hAnsi="Arial" w:cs="Arial"/>
        </w:rPr>
        <w:t xml:space="preserve"> also</w:t>
      </w:r>
      <w:r w:rsidR="00191842">
        <w:rPr>
          <w:rFonts w:ascii="Arial" w:hAnsi="Arial" w:cs="Arial"/>
        </w:rPr>
        <w:t xml:space="preserve"> include</w:t>
      </w:r>
      <w:r w:rsidR="007B080F">
        <w:rPr>
          <w:rFonts w:ascii="Arial" w:hAnsi="Arial" w:cs="Arial"/>
        </w:rPr>
        <w:t xml:space="preserve"> </w:t>
      </w:r>
      <w:r w:rsidR="00191842">
        <w:rPr>
          <w:rFonts w:ascii="Arial" w:hAnsi="Arial" w:cs="Arial"/>
        </w:rPr>
        <w:t>discounted application fees, 24/7 online access to each employee’s progress, ability to pay for all employees, access to important dates for employees</w:t>
      </w:r>
      <w:r w:rsidR="007B080F">
        <w:rPr>
          <w:rFonts w:ascii="Arial" w:hAnsi="Arial" w:cs="Arial"/>
        </w:rPr>
        <w:t>, and more!</w:t>
      </w:r>
      <w:r w:rsidR="00215BAC">
        <w:rPr>
          <w:rFonts w:ascii="Arial" w:hAnsi="Arial" w:cs="Arial"/>
        </w:rPr>
        <w:t xml:space="preserve"> </w:t>
      </w:r>
    </w:p>
    <w:p w14:paraId="47AA02E6" w14:textId="6425779E" w:rsidR="00F51100" w:rsidRPr="00F22302" w:rsidRDefault="00520921" w:rsidP="00C6468A">
      <w:pPr>
        <w:rPr>
          <w:rFonts w:ascii="Arial" w:hAnsi="Arial" w:cs="Arial"/>
        </w:rPr>
      </w:pPr>
      <w:r w:rsidRPr="00F22302">
        <w:rPr>
          <w:rFonts w:ascii="Arial" w:hAnsi="Arial" w:cs="Arial"/>
        </w:rPr>
        <w:t xml:space="preserve">I would </w:t>
      </w:r>
      <w:r w:rsidR="004C0C8D" w:rsidRPr="00F22302">
        <w:rPr>
          <w:rFonts w:ascii="Arial" w:hAnsi="Arial" w:cs="Arial"/>
        </w:rPr>
        <w:t xml:space="preserve">be happy to reach out to BCSP directly to begin a conversation about </w:t>
      </w:r>
      <w:r w:rsidR="00BE14D9">
        <w:rPr>
          <w:rFonts w:ascii="Arial" w:hAnsi="Arial" w:cs="Arial"/>
        </w:rPr>
        <w:t>G</w:t>
      </w:r>
      <w:r w:rsidR="004C0C8D" w:rsidRPr="00F22302">
        <w:rPr>
          <w:rFonts w:ascii="Arial" w:hAnsi="Arial" w:cs="Arial"/>
        </w:rPr>
        <w:t xml:space="preserve">roup </w:t>
      </w:r>
      <w:r w:rsidR="00BE14D9">
        <w:rPr>
          <w:rFonts w:ascii="Arial" w:hAnsi="Arial" w:cs="Arial"/>
        </w:rPr>
        <w:t>S</w:t>
      </w:r>
      <w:r w:rsidR="004C0C8D" w:rsidRPr="00F22302">
        <w:rPr>
          <w:rFonts w:ascii="Arial" w:hAnsi="Arial" w:cs="Arial"/>
        </w:rPr>
        <w:t xml:space="preserve">ponsorship in our workplace. </w:t>
      </w:r>
      <w:r w:rsidR="008E30C5" w:rsidRPr="00F22302">
        <w:rPr>
          <w:rFonts w:ascii="Arial" w:hAnsi="Arial" w:cs="Arial"/>
        </w:rPr>
        <w:t xml:space="preserve">I </w:t>
      </w:r>
      <w:r w:rsidR="00B70E00" w:rsidRPr="00F22302">
        <w:rPr>
          <w:rFonts w:ascii="Arial" w:hAnsi="Arial" w:cs="Arial"/>
        </w:rPr>
        <w:t xml:space="preserve">look forward to </w:t>
      </w:r>
      <w:r w:rsidR="0026228A" w:rsidRPr="00F22302">
        <w:rPr>
          <w:rFonts w:ascii="Arial" w:hAnsi="Arial" w:cs="Arial"/>
        </w:rPr>
        <w:t>further discussi</w:t>
      </w:r>
      <w:r w:rsidR="004C0C8D" w:rsidRPr="00F22302">
        <w:rPr>
          <w:rFonts w:ascii="Arial" w:hAnsi="Arial" w:cs="Arial"/>
        </w:rPr>
        <w:t xml:space="preserve">ons </w:t>
      </w:r>
      <w:r w:rsidR="00BF779D" w:rsidRPr="00F22302">
        <w:rPr>
          <w:rFonts w:ascii="Arial" w:hAnsi="Arial" w:cs="Arial"/>
        </w:rPr>
        <w:t>with you</w:t>
      </w:r>
      <w:r w:rsidR="0026228A" w:rsidRPr="00F22302">
        <w:rPr>
          <w:rFonts w:ascii="Arial" w:hAnsi="Arial" w:cs="Arial"/>
        </w:rPr>
        <w:t>!</w:t>
      </w:r>
    </w:p>
    <w:p w14:paraId="25FE8600" w14:textId="30677662" w:rsidR="00B70E00" w:rsidRPr="00F22302" w:rsidRDefault="00B70E00" w:rsidP="00C6468A">
      <w:pPr>
        <w:rPr>
          <w:rFonts w:ascii="Arial" w:hAnsi="Arial" w:cs="Arial"/>
        </w:rPr>
      </w:pPr>
    </w:p>
    <w:p w14:paraId="0C3552EA" w14:textId="75281D1A" w:rsidR="00B70E00" w:rsidRPr="00F22302" w:rsidRDefault="000D7595" w:rsidP="00C6468A">
      <w:pPr>
        <w:rPr>
          <w:rFonts w:ascii="Arial" w:hAnsi="Arial" w:cs="Arial"/>
        </w:rPr>
      </w:pPr>
      <w:r w:rsidRPr="00F22302">
        <w:rPr>
          <w:rFonts w:ascii="Arial" w:hAnsi="Arial" w:cs="Arial"/>
        </w:rPr>
        <w:t xml:space="preserve">Sincerely, </w:t>
      </w:r>
    </w:p>
    <w:p w14:paraId="469153D1" w14:textId="6DE2943A" w:rsidR="00D167B6" w:rsidRPr="00F22302" w:rsidRDefault="00096911" w:rsidP="00D167B6">
      <w:pPr>
        <w:rPr>
          <w:rFonts w:ascii="Arial" w:hAnsi="Arial" w:cs="Arial"/>
          <w:b/>
          <w:bCs/>
        </w:rPr>
      </w:pPr>
      <w:r w:rsidRPr="00F22302">
        <w:rPr>
          <w:rFonts w:ascii="Arial" w:hAnsi="Arial" w:cs="Arial"/>
          <w:b/>
          <w:bCs/>
        </w:rPr>
        <w:t>[</w:t>
      </w:r>
      <w:r w:rsidR="00FE4F75" w:rsidRPr="00F22302">
        <w:rPr>
          <w:rFonts w:ascii="Arial" w:hAnsi="Arial" w:cs="Arial"/>
          <w:b/>
          <w:bCs/>
        </w:rPr>
        <w:t>INSERT EMPLOYEE N</w:t>
      </w:r>
      <w:r w:rsidR="00854680" w:rsidRPr="00F22302">
        <w:rPr>
          <w:rFonts w:ascii="Arial" w:hAnsi="Arial" w:cs="Arial"/>
          <w:b/>
          <w:bCs/>
        </w:rPr>
        <w:t>AME</w:t>
      </w:r>
      <w:r w:rsidRPr="00F22302">
        <w:rPr>
          <w:rFonts w:ascii="Arial" w:hAnsi="Arial" w:cs="Arial"/>
          <w:b/>
          <w:bCs/>
        </w:rPr>
        <w:t>]</w:t>
      </w:r>
    </w:p>
    <w:sectPr w:rsidR="00D167B6" w:rsidRPr="00F223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656A1"/>
    <w:multiLevelType w:val="hybridMultilevel"/>
    <w:tmpl w:val="E90C1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TM1tTQ0NDY2tDRW0lEKTi0uzszPAykwrAUAh14k/iwAAAA="/>
  </w:docVars>
  <w:rsids>
    <w:rsidRoot w:val="00EF03A2"/>
    <w:rsid w:val="00023FB2"/>
    <w:rsid w:val="00067D75"/>
    <w:rsid w:val="00067EFB"/>
    <w:rsid w:val="0008279D"/>
    <w:rsid w:val="00085363"/>
    <w:rsid w:val="00096911"/>
    <w:rsid w:val="000C31BF"/>
    <w:rsid w:val="000D7595"/>
    <w:rsid w:val="000E1615"/>
    <w:rsid w:val="00117F2F"/>
    <w:rsid w:val="00124DBD"/>
    <w:rsid w:val="00127503"/>
    <w:rsid w:val="001309E3"/>
    <w:rsid w:val="00152212"/>
    <w:rsid w:val="00183CD0"/>
    <w:rsid w:val="0018760A"/>
    <w:rsid w:val="00191842"/>
    <w:rsid w:val="001B7063"/>
    <w:rsid w:val="001C6358"/>
    <w:rsid w:val="002034F4"/>
    <w:rsid w:val="00215BAC"/>
    <w:rsid w:val="002245F1"/>
    <w:rsid w:val="00243CF6"/>
    <w:rsid w:val="00244BB7"/>
    <w:rsid w:val="00255390"/>
    <w:rsid w:val="0026228A"/>
    <w:rsid w:val="002C6090"/>
    <w:rsid w:val="0031007F"/>
    <w:rsid w:val="00322FEF"/>
    <w:rsid w:val="00325ACA"/>
    <w:rsid w:val="003446DB"/>
    <w:rsid w:val="00363CFE"/>
    <w:rsid w:val="003826BA"/>
    <w:rsid w:val="003863B7"/>
    <w:rsid w:val="0039066C"/>
    <w:rsid w:val="0039740C"/>
    <w:rsid w:val="003B4D6E"/>
    <w:rsid w:val="003B57CE"/>
    <w:rsid w:val="003F4F84"/>
    <w:rsid w:val="00413CF3"/>
    <w:rsid w:val="0044363E"/>
    <w:rsid w:val="0044491C"/>
    <w:rsid w:val="00475970"/>
    <w:rsid w:val="00476E8E"/>
    <w:rsid w:val="004919D0"/>
    <w:rsid w:val="00494AF0"/>
    <w:rsid w:val="004C0C8D"/>
    <w:rsid w:val="004E6ED6"/>
    <w:rsid w:val="004F5E43"/>
    <w:rsid w:val="004F5F45"/>
    <w:rsid w:val="00520921"/>
    <w:rsid w:val="00523DB1"/>
    <w:rsid w:val="00543635"/>
    <w:rsid w:val="00563628"/>
    <w:rsid w:val="00574B67"/>
    <w:rsid w:val="00577A89"/>
    <w:rsid w:val="005860D5"/>
    <w:rsid w:val="005C1972"/>
    <w:rsid w:val="005F0932"/>
    <w:rsid w:val="005F1FC6"/>
    <w:rsid w:val="005F3EDD"/>
    <w:rsid w:val="00600E98"/>
    <w:rsid w:val="00605908"/>
    <w:rsid w:val="00610754"/>
    <w:rsid w:val="00624D6E"/>
    <w:rsid w:val="006754B0"/>
    <w:rsid w:val="006C305F"/>
    <w:rsid w:val="006C4D0E"/>
    <w:rsid w:val="006C5D06"/>
    <w:rsid w:val="006D6CD2"/>
    <w:rsid w:val="006E6BA1"/>
    <w:rsid w:val="006F1F3A"/>
    <w:rsid w:val="00714D72"/>
    <w:rsid w:val="007346BD"/>
    <w:rsid w:val="00751B1C"/>
    <w:rsid w:val="00757BBD"/>
    <w:rsid w:val="007B080F"/>
    <w:rsid w:val="007B2456"/>
    <w:rsid w:val="007B5094"/>
    <w:rsid w:val="007C5048"/>
    <w:rsid w:val="007D4903"/>
    <w:rsid w:val="007D7E1C"/>
    <w:rsid w:val="007F520D"/>
    <w:rsid w:val="00810698"/>
    <w:rsid w:val="00852165"/>
    <w:rsid w:val="00854680"/>
    <w:rsid w:val="0085740B"/>
    <w:rsid w:val="0087042C"/>
    <w:rsid w:val="00870959"/>
    <w:rsid w:val="008C2587"/>
    <w:rsid w:val="008E04B9"/>
    <w:rsid w:val="008E30C5"/>
    <w:rsid w:val="009025BE"/>
    <w:rsid w:val="00905FB4"/>
    <w:rsid w:val="0090640F"/>
    <w:rsid w:val="00914C4B"/>
    <w:rsid w:val="00923F71"/>
    <w:rsid w:val="00936B5A"/>
    <w:rsid w:val="00953D46"/>
    <w:rsid w:val="0098403C"/>
    <w:rsid w:val="00984679"/>
    <w:rsid w:val="009A4320"/>
    <w:rsid w:val="009A7AB7"/>
    <w:rsid w:val="009C0802"/>
    <w:rsid w:val="009C47D1"/>
    <w:rsid w:val="009F332A"/>
    <w:rsid w:val="00A009F5"/>
    <w:rsid w:val="00A55CDD"/>
    <w:rsid w:val="00A74AD7"/>
    <w:rsid w:val="00A74F67"/>
    <w:rsid w:val="00A76FAB"/>
    <w:rsid w:val="00A800AA"/>
    <w:rsid w:val="00A874A5"/>
    <w:rsid w:val="00A96ED7"/>
    <w:rsid w:val="00AB6F02"/>
    <w:rsid w:val="00AC67AB"/>
    <w:rsid w:val="00AD2505"/>
    <w:rsid w:val="00AD39EE"/>
    <w:rsid w:val="00AE5BDD"/>
    <w:rsid w:val="00AF01E1"/>
    <w:rsid w:val="00B25E8C"/>
    <w:rsid w:val="00B26050"/>
    <w:rsid w:val="00B600BE"/>
    <w:rsid w:val="00B70E00"/>
    <w:rsid w:val="00B77A71"/>
    <w:rsid w:val="00BE14D9"/>
    <w:rsid w:val="00BE3029"/>
    <w:rsid w:val="00BE5184"/>
    <w:rsid w:val="00BF779D"/>
    <w:rsid w:val="00C22519"/>
    <w:rsid w:val="00C5437A"/>
    <w:rsid w:val="00C610A1"/>
    <w:rsid w:val="00C6468A"/>
    <w:rsid w:val="00C82E4B"/>
    <w:rsid w:val="00C84C7E"/>
    <w:rsid w:val="00C92DC6"/>
    <w:rsid w:val="00CA6F38"/>
    <w:rsid w:val="00CB1EAE"/>
    <w:rsid w:val="00D159C1"/>
    <w:rsid w:val="00D167B6"/>
    <w:rsid w:val="00D51F6A"/>
    <w:rsid w:val="00D63150"/>
    <w:rsid w:val="00D637BA"/>
    <w:rsid w:val="00DB269B"/>
    <w:rsid w:val="00DF4761"/>
    <w:rsid w:val="00E07F3B"/>
    <w:rsid w:val="00E276A3"/>
    <w:rsid w:val="00E56FF7"/>
    <w:rsid w:val="00E94CC3"/>
    <w:rsid w:val="00EA6986"/>
    <w:rsid w:val="00EA721F"/>
    <w:rsid w:val="00ED4B3D"/>
    <w:rsid w:val="00EF03A2"/>
    <w:rsid w:val="00F013CE"/>
    <w:rsid w:val="00F22302"/>
    <w:rsid w:val="00F35C34"/>
    <w:rsid w:val="00F44D03"/>
    <w:rsid w:val="00F51100"/>
    <w:rsid w:val="00F949C0"/>
    <w:rsid w:val="00FE4F75"/>
    <w:rsid w:val="00FF7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D65D7"/>
  <w15:chartTrackingRefBased/>
  <w15:docId w15:val="{5E601C82-BA55-4D37-83E9-1DFEE723E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4C7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F72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72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72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72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72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72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2D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874A5"/>
    <w:rPr>
      <w:color w:val="0000FF"/>
      <w:u w:val="single"/>
    </w:rPr>
  </w:style>
  <w:style w:type="paragraph" w:styleId="Revision">
    <w:name w:val="Revision"/>
    <w:hidden/>
    <w:uiPriority w:val="99"/>
    <w:semiHidden/>
    <w:rsid w:val="007B245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FC419DC38C634786B517B30E9C1D94" ma:contentTypeVersion="4" ma:contentTypeDescription="Create a new document." ma:contentTypeScope="" ma:versionID="eac959eac9f168a99436c07d3f25908a">
  <xsd:schema xmlns:xsd="http://www.w3.org/2001/XMLSchema" xmlns:xs="http://www.w3.org/2001/XMLSchema" xmlns:p="http://schemas.microsoft.com/office/2006/metadata/properties" xmlns:ns3="f328fd4a-f337-4f68-9739-95b53aae6f7c" targetNamespace="http://schemas.microsoft.com/office/2006/metadata/properties" ma:root="true" ma:fieldsID="b82a7ce83de652fd0e7945024e24866e" ns3:_="">
    <xsd:import namespace="f328fd4a-f337-4f68-9739-95b53aae6f7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28fd4a-f337-4f68-9739-95b53aae6f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588728-1092-4D19-A022-28FD345353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28fd4a-f337-4f68-9739-95b53aae6f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1EF3AD-A279-4A05-9713-BB4CD3B27A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C4266C-2A76-4DFD-9F1D-BCA0952C4C2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1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Gould</dc:creator>
  <cp:keywords/>
  <dc:description/>
  <cp:lastModifiedBy>Colan Holmes</cp:lastModifiedBy>
  <cp:revision>9</cp:revision>
  <dcterms:created xsi:type="dcterms:W3CDTF">2020-04-22T17:08:00Z</dcterms:created>
  <dcterms:modified xsi:type="dcterms:W3CDTF">2022-02-25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FC419DC38C634786B517B30E9C1D94</vt:lpwstr>
  </property>
</Properties>
</file>